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40E3FDE1" w:rsidR="007B6571" w:rsidRDefault="00256145" w:rsidP="001B1BF4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Pr="00AC30D4">
        <w:t xml:space="preserve">Exam – </w:t>
      </w:r>
      <w:r w:rsidR="00AD12F3">
        <w:t>Online Books Library</w:t>
      </w:r>
    </w:p>
    <w:p w14:paraId="16FC4CF9" w14:textId="77777777" w:rsidR="00350D71" w:rsidRPr="00350D71" w:rsidRDefault="00350D71" w:rsidP="00350D71"/>
    <w:p w14:paraId="42D2A7A5" w14:textId="6CD6EEDC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user interaction and </w:t>
      </w:r>
      <w:r w:rsidR="00963540">
        <w:t>support user-</w:t>
      </w:r>
      <w:r w:rsidRPr="00AC30D4">
        <w:t>profiles and CRUD operations, using a REST service.</w:t>
      </w:r>
    </w:p>
    <w:p w14:paraId="5011CA41" w14:textId="77777777" w:rsidR="003E1E36" w:rsidRPr="00EB4085" w:rsidRDefault="003E1E36" w:rsidP="00256145">
      <w:pPr>
        <w:spacing w:after="0"/>
        <w:rPr>
          <w:sz w:val="12"/>
        </w:rPr>
      </w:pP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23470440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 xml:space="preserve">) for viewing and managing </w:t>
      </w:r>
      <w:r w:rsidR="00C109FE">
        <w:rPr>
          <w:b/>
          <w:bCs/>
        </w:rPr>
        <w:t>book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0500F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30500F">
        <w:t xml:space="preserve"> and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Pr="00AC30D4">
        <w:t xml:space="preserve">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AD12F3">
        <w:t>book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1" w:name="_Hlk65055461"/>
      <w:bookmarkStart w:id="2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6D8E3F28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5EB9E77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>My Books</w:t>
      </w:r>
      <w:r w:rsidR="001D3738">
        <w:t xml:space="preserve"> page,</w:t>
      </w:r>
      <w:r w:rsidRPr="00AC30D4">
        <w:t xml:space="preserve"> the </w:t>
      </w:r>
      <w:r w:rsidR="00C109FE">
        <w:rPr>
          <w:b/>
          <w:bCs/>
        </w:rPr>
        <w:t>Add Book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r w:rsidR="00483803" w:rsidRPr="003B73D6">
        <w:rPr>
          <w:b/>
        </w:rPr>
        <w:t>{user’s</w:t>
      </w:r>
      <w:r w:rsidR="003B73D6" w:rsidRPr="003B73D6">
        <w:rPr>
          <w:b/>
        </w:rPr>
        <w:t xml:space="preserve"> email address}</w:t>
      </w:r>
      <w:r w:rsidR="003B73D6">
        <w:t>,</w:t>
      </w:r>
      <w:r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122DF4B1" w:rsidR="00E30537" w:rsidRDefault="00922845" w:rsidP="00E30537">
      <w:pPr>
        <w:pStyle w:val="ListParagraph"/>
        <w:spacing w:after="0"/>
        <w:ind w:left="0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810E7BF" wp14:editId="0B973BC5">
            <wp:extent cx="6623050" cy="292100"/>
            <wp:effectExtent l="0" t="0" r="635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280BEFB3" w14:textId="7DD8668E" w:rsidR="002440DF" w:rsidRDefault="00922845" w:rsidP="0041486E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5AFE7734" wp14:editId="4663CDBB">
            <wp:extent cx="6623050" cy="298450"/>
            <wp:effectExtent l="0" t="0" r="6350" b="635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10B501AC" w:rsidR="009611E6" w:rsidRDefault="003112F4" w:rsidP="009611E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869EF9" wp14:editId="2D70F6A9">
            <wp:extent cx="6578600" cy="320722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172" cy="32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2995DA8F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 xml:space="preserve">Dashboard </w:t>
      </w:r>
      <w:r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5AB48A06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4571FE78" w:rsidR="002440DF" w:rsidRDefault="003112F4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01BA5C2" wp14:editId="01308164">
            <wp:extent cx="6623053" cy="3238500"/>
            <wp:effectExtent l="0" t="0" r="6350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78" cy="324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82E8870" w14:textId="69ABFC1B" w:rsidR="00350D71" w:rsidRPr="009665EE" w:rsidRDefault="00E30537" w:rsidP="009665E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674520A5" w:rsidR="00E30537" w:rsidRDefault="00635EE1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158D6D3D" w14:textId="6DA4846A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31A35F4D" w:rsidR="00350D71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>Dashboard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lastRenderedPageBreak/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63573418" w14:textId="6211D39C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bookmarkStart w:id="4" w:name="_Hlk76653191"/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  <w:bookmarkEnd w:id="4"/>
    </w:p>
    <w:p w14:paraId="0E05FC13" w14:textId="7703B18E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136B68">
        <w:rPr>
          <w:b/>
          <w:bCs/>
        </w:rPr>
        <w:t>Dashboard</w:t>
      </w:r>
      <w:r w:rsidRPr="00AC30D4">
        <w:t xml:space="preserve"> page.</w:t>
      </w:r>
    </w:p>
    <w:p w14:paraId="16A40CD8" w14:textId="1504FC2D" w:rsidR="003616E9" w:rsidRDefault="006724A0" w:rsidP="00242994">
      <w:pPr>
        <w:pStyle w:val="Heading3"/>
        <w:rPr>
          <w:noProof/>
        </w:rPr>
      </w:pPr>
      <w:r>
        <w:rPr>
          <w:noProof/>
        </w:rPr>
        <w:t>Add</w:t>
      </w:r>
      <w:r w:rsidR="003616E9">
        <w:rPr>
          <w:noProof/>
        </w:rPr>
        <w:t xml:space="preserve"> </w:t>
      </w:r>
      <w:r w:rsidR="00C109FE"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0E9CE1D6" w:rsidR="00E30537" w:rsidRDefault="00E30537" w:rsidP="00E30537">
      <w:r>
        <w:t xml:space="preserve">The Create page is available to </w:t>
      </w:r>
      <w:r w:rsidRPr="0073427C">
        <w:rPr>
          <w:b/>
          <w:bCs/>
        </w:rPr>
        <w:t>logged-in users</w:t>
      </w:r>
      <w:r>
        <w:t xml:space="preserve">. It contains a form for </w:t>
      </w:r>
      <w:r w:rsidR="00C109FE">
        <w:t>adding</w:t>
      </w:r>
      <w:r w:rsidR="00144B6F">
        <w:t xml:space="preserve"> a</w:t>
      </w:r>
      <w:r w:rsidR="00C109FE">
        <w:t xml:space="preserve"> new book</w:t>
      </w:r>
      <w:r>
        <w:t>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44538724" w14:textId="14763A52" w:rsidR="0073427C" w:rsidRDefault="00E131F8" w:rsidP="001805C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6A80E5E" wp14:editId="47FEC408">
            <wp:extent cx="6626225" cy="3293745"/>
            <wp:effectExtent l="0" t="0" r="3175" b="190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AE10" w14:textId="5566A422" w:rsidR="00E30537" w:rsidRDefault="00E30537" w:rsidP="00E30537">
      <w:r>
        <w:t xml:space="preserve">To create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D30C5F8" w14:textId="7D0AE0CB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316F5D89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1805C0">
        <w:t>title</w:t>
      </w:r>
      <w:r>
        <w:t>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264DC1B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635EE1">
        <w:t>,</w:t>
      </w:r>
    </w:p>
    <w:p w14:paraId="0FBDF00C" w14:textId="1CF154C0" w:rsidR="006724A0" w:rsidRDefault="006724A0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118802A5" w14:textId="361CF3B3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F64D5D" w14:textId="4502C7CB" w:rsidR="00350D7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6724A0">
        <w:rPr>
          <w:b/>
        </w:rPr>
        <w:t>Dashboard</w:t>
      </w:r>
      <w:r w:rsidR="00AA7E61" w:rsidRPr="00AC30D4">
        <w:t xml:space="preserve"> page</w:t>
      </w:r>
      <w:r>
        <w:t>.</w:t>
      </w:r>
    </w:p>
    <w:p w14:paraId="327D1628" w14:textId="60087337" w:rsidR="002D4880" w:rsidRPr="00AC4476" w:rsidRDefault="0041486E" w:rsidP="00242994">
      <w:pPr>
        <w:pStyle w:val="Heading3"/>
        <w:rPr>
          <w:noProof/>
        </w:rPr>
      </w:pPr>
      <w:r>
        <w:rPr>
          <w:noProof/>
        </w:rPr>
        <w:lastRenderedPageBreak/>
        <w:t>Dashboard</w:t>
      </w:r>
      <w:r w:rsidR="002D4880">
        <w:rPr>
          <w:noProof/>
        </w:rPr>
        <w:t xml:space="preserve"> (1</w:t>
      </w:r>
      <w:r>
        <w:rPr>
          <w:noProof/>
        </w:rPr>
        <w:t>5</w:t>
      </w:r>
      <w:r w:rsidR="002D4880">
        <w:rPr>
          <w:noProof/>
        </w:rPr>
        <w:t xml:space="preserve"> pts)</w:t>
      </w:r>
    </w:p>
    <w:p w14:paraId="03C7B7E1" w14:textId="3A403C47" w:rsidR="002D4880" w:rsidRPr="0016551F" w:rsidRDefault="002D4880" w:rsidP="002D4880">
      <w:pPr>
        <w:rPr>
          <w:lang w:val="bg-BG"/>
        </w:rPr>
      </w:pPr>
      <w:r>
        <w:t xml:space="preserve">This page displays a list of all </w:t>
      </w:r>
      <w:r w:rsidR="00C109FE">
        <w:t xml:space="preserve">books </w:t>
      </w:r>
      <w:r>
        <w:t xml:space="preserve">in the system. Clicking on the details button in the cards leads to the details page for the selected </w:t>
      </w:r>
      <w:r w:rsidR="00C109FE">
        <w:t>book</w:t>
      </w:r>
      <w:r>
        <w:t>.</w:t>
      </w:r>
      <w:r w:rsidR="00405153">
        <w:t xml:space="preserve"> This page should be visible to guests and logged-in users.</w:t>
      </w:r>
    </w:p>
    <w:p w14:paraId="537871EC" w14:textId="7E6BE1B1" w:rsidR="00444F9A" w:rsidRPr="00D73F8E" w:rsidRDefault="00F467F8" w:rsidP="009665EE">
      <w:pPr>
        <w:rPr>
          <w:noProof/>
        </w:rPr>
      </w:pPr>
      <w:r>
        <w:rPr>
          <w:noProof/>
        </w:rPr>
        <w:drawing>
          <wp:inline distT="0" distB="0" distL="0" distR="0" wp14:anchorId="0BBE3C50" wp14:editId="66E3A3EB">
            <wp:extent cx="6626225" cy="3304540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20ED" w14:textId="18CF99B4" w:rsidR="002D4880" w:rsidRDefault="002D4880" w:rsidP="002D4880">
      <w:r w:rsidRPr="00AC30D4">
        <w:t xml:space="preserve">If there are </w:t>
      </w:r>
      <w:r w:rsidRPr="00444F9A">
        <w:rPr>
          <w:b/>
          <w:bCs/>
        </w:rPr>
        <w:t xml:space="preserve">no </w:t>
      </w:r>
      <w:r w:rsidR="00C109FE">
        <w:rPr>
          <w:b/>
          <w:bCs/>
        </w:rPr>
        <w:t>books</w:t>
      </w:r>
      <w:r w:rsidRPr="00AC30D4">
        <w:t>, the following view should be displayed:</w:t>
      </w:r>
    </w:p>
    <w:p w14:paraId="77642412" w14:textId="3C185E19" w:rsidR="002D4880" w:rsidRPr="00E30537" w:rsidRDefault="008D337D" w:rsidP="002429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DDEBF60" wp14:editId="69E9EAE7">
            <wp:extent cx="6626225" cy="3211195"/>
            <wp:effectExtent l="0" t="0" r="317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BFA7B09" w14:textId="77777777" w:rsidR="007F3E0A" w:rsidRPr="007F3E0A" w:rsidRDefault="002D4880" w:rsidP="007F3E0A">
      <w:pPr>
        <w:shd w:val="clear" w:color="auto" w:fill="000000"/>
        <w:spacing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GB" w:eastAsia="en-GB"/>
        </w:rPr>
      </w:pPr>
      <w:r>
        <w:t xml:space="preserve">URL: </w:t>
      </w:r>
      <w:r w:rsidR="007F3E0A" w:rsidRPr="007F3E0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/</w:t>
      </w:r>
      <w:proofErr w:type="spellStart"/>
      <w:r w:rsidR="007F3E0A" w:rsidRPr="007F3E0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oks?sortBy</w:t>
      </w:r>
      <w:proofErr w:type="spellEnd"/>
      <w:r w:rsidR="007F3E0A" w:rsidRPr="007F3E0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_createdOn%20desc</w:t>
      </w:r>
    </w:p>
    <w:p w14:paraId="6513085D" w14:textId="334EF478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</w:p>
    <w:p w14:paraId="2634D059" w14:textId="0AB48648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C109FE">
        <w:t>books</w:t>
      </w:r>
      <w:r>
        <w:t>.</w:t>
      </w:r>
    </w:p>
    <w:p w14:paraId="5329A3C6" w14:textId="383CEED8" w:rsidR="002D4880" w:rsidRDefault="00C109FE" w:rsidP="00242994">
      <w:pPr>
        <w:pStyle w:val="Heading3"/>
      </w:pPr>
      <w:r>
        <w:lastRenderedPageBreak/>
        <w:t>Book</w:t>
      </w:r>
      <w:r w:rsidR="002D4880">
        <w:t xml:space="preserve"> Details (10 pts)</w:t>
      </w:r>
    </w:p>
    <w:p w14:paraId="7F7CBAAB" w14:textId="263F03BB" w:rsidR="002D4880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 w:rsidR="00C109FE">
        <w:t>book</w:t>
      </w:r>
      <w:r w:rsidR="00365DB6">
        <w:t>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 w:rsidR="00C109FE">
        <w:rPr>
          <w:b/>
        </w:rPr>
        <w:t>book</w:t>
      </w:r>
      <w:r>
        <w:rPr>
          <w:b/>
        </w:rPr>
        <w:t xml:space="preserve">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 w:rsidR="00444F9A">
        <w:rPr>
          <w:b/>
        </w:rPr>
        <w:t>creat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="00444F9A">
        <w:t xml:space="preserve"> and</w:t>
      </w:r>
      <w:r w:rsidR="00365DB6">
        <w:t xml:space="preserve">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  <w:r w:rsidR="0041486E">
        <w:t xml:space="preserve"> The view for the </w:t>
      </w:r>
      <w:r w:rsidR="0041486E" w:rsidRPr="00444F9A">
        <w:rPr>
          <w:b/>
          <w:bCs/>
        </w:rPr>
        <w:t>creators</w:t>
      </w:r>
      <w:r w:rsidR="0041486E">
        <w:t xml:space="preserve"> should look like:</w:t>
      </w:r>
    </w:p>
    <w:p w14:paraId="5F5BE312" w14:textId="71139658" w:rsidR="0041486E" w:rsidRDefault="00483803" w:rsidP="001805C0">
      <w:pPr>
        <w:jc w:val="center"/>
      </w:pPr>
      <w:r>
        <w:rPr>
          <w:noProof/>
        </w:rPr>
        <w:drawing>
          <wp:inline distT="0" distB="0" distL="0" distR="0" wp14:anchorId="177BAE2D" wp14:editId="504B6D98">
            <wp:extent cx="6626225" cy="3223260"/>
            <wp:effectExtent l="0" t="0" r="3175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3ECE" w14:textId="78B84DB0" w:rsidR="0041486E" w:rsidRPr="0041486E" w:rsidRDefault="00444F9A" w:rsidP="002D4880"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</w:t>
      </w:r>
    </w:p>
    <w:p w14:paraId="37689A4C" w14:textId="409B4E9A" w:rsidR="00E822BC" w:rsidRDefault="00947404" w:rsidP="001805C0">
      <w:pPr>
        <w:jc w:val="center"/>
      </w:pPr>
      <w:r>
        <w:rPr>
          <w:noProof/>
        </w:rPr>
        <w:drawing>
          <wp:inline distT="0" distB="0" distL="0" distR="0" wp14:anchorId="21235385" wp14:editId="69CA974F">
            <wp:extent cx="6626225" cy="3250565"/>
            <wp:effectExtent l="0" t="0" r="3175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D3D9" w14:textId="1081BE30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144B6F">
        <w:t>book</w:t>
      </w:r>
      <w:r>
        <w:t>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172A947F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A5C7C6" w14:textId="67FB375F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4F2B90" w:rsidR="00CD112E" w:rsidRDefault="00CD112E" w:rsidP="00DB35A1">
      <w:pPr>
        <w:pStyle w:val="Heading3"/>
        <w:rPr>
          <w:noProof/>
        </w:rPr>
      </w:pPr>
      <w:r>
        <w:rPr>
          <w:noProof/>
        </w:rPr>
        <w:lastRenderedPageBreak/>
        <w:t xml:space="preserve">Edit </w:t>
      </w:r>
      <w:r w:rsidR="00C109FE">
        <w:rPr>
          <w:noProof/>
        </w:rPr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3C7DC8F5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C109FE">
        <w:t>book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 w:rsidR="00C109FE">
        <w:t>book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C109FE">
        <w:t>book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  <w:r w:rsidR="00E822BC">
        <w:t xml:space="preserve"> </w:t>
      </w:r>
    </w:p>
    <w:p w14:paraId="1D0A06F5" w14:textId="16DEF61F" w:rsidR="00350D71" w:rsidRDefault="0067651C" w:rsidP="009665E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294D2EA" wp14:editId="0801D908">
            <wp:extent cx="6626225" cy="329755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E30537"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209797E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2905B1D9" w:rsidR="00350D71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E30537"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7BD3C5B0" w14:textId="65784E28" w:rsidR="00365DB6" w:rsidRDefault="00365DB6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70F1D487" w14:textId="08732BBB" w:rsidR="00350D71" w:rsidRPr="00350D71" w:rsidRDefault="00E30537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33ECDAA9" w:rsidR="00350D71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</w:t>
      </w:r>
      <w:r w:rsidR="00047AC2">
        <w:t>book</w:t>
      </w:r>
      <w:r>
        <w:t>.</w:t>
      </w:r>
    </w:p>
    <w:p w14:paraId="19BB6C8F" w14:textId="7FCE830B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047AC2">
        <w:rPr>
          <w:noProof/>
        </w:rPr>
        <w:t>Book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20C57BC3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</w:t>
      </w:r>
      <w:r w:rsidR="00047AC2">
        <w:t>books</w:t>
      </w:r>
      <w:r>
        <w:t xml:space="preserve"> they have created. When the author clicks on the Delete action on any of their </w:t>
      </w:r>
      <w:r w:rsidR="00047AC2">
        <w:t>book</w:t>
      </w:r>
      <w:r>
        <w:t xml:space="preserve">, a confirmation dialog should be displayed, and upon confirming this dialog, the </w:t>
      </w:r>
      <w:r w:rsidR="00047AC2">
        <w:t>book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user should be </w:t>
      </w:r>
      <w:r w:rsidR="00816311" w:rsidRPr="007770AA">
        <w:rPr>
          <w:b/>
          <w:bCs/>
        </w:rPr>
        <w:t>redirect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5161136E" w:rsidR="00E30537" w:rsidRDefault="00047AC2" w:rsidP="00E30537">
      <w:r>
        <w:t>To delete a book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5D0E421F" w14:textId="77E37452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4F38D205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047AC2">
        <w:t>book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108A632C" w:rsidR="00201EFC" w:rsidRDefault="00047AC2" w:rsidP="00DB35A1">
      <w:pPr>
        <w:pStyle w:val="Heading3"/>
        <w:rPr>
          <w:noProof/>
        </w:rPr>
      </w:pPr>
      <w:r>
        <w:rPr>
          <w:noProof/>
        </w:rPr>
        <w:t>My Book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E773464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047AC2">
        <w:t>books</w:t>
      </w:r>
      <w:r>
        <w:t xml:space="preserve"> by clicking [</w:t>
      </w:r>
      <w:r w:rsidRPr="00635D45">
        <w:rPr>
          <w:b/>
        </w:rPr>
        <w:t xml:space="preserve">My </w:t>
      </w:r>
      <w:r w:rsidR="00047AC2">
        <w:rPr>
          <w:b/>
        </w:rPr>
        <w:t>Book</w:t>
      </w:r>
      <w:r w:rsidR="00365DB6">
        <w:rPr>
          <w:b/>
        </w:rPr>
        <w:t>s</w:t>
      </w:r>
      <w:r>
        <w:t>].</w:t>
      </w:r>
      <w:r w:rsidR="00D73F8E">
        <w:t xml:space="preserve"> </w:t>
      </w:r>
      <w:r w:rsidR="00047AC2">
        <w:t>Here should be listed all books</w:t>
      </w:r>
      <w:r w:rsidR="00365DB6">
        <w:t xml:space="preserve"> added by the current user.</w:t>
      </w:r>
    </w:p>
    <w:p w14:paraId="6E5C7ADB" w14:textId="1A53F7A3" w:rsidR="00BE5BA3" w:rsidRDefault="00483803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24FE309" wp14:editId="38522BDF">
            <wp:extent cx="6626225" cy="3291840"/>
            <wp:effectExtent l="0" t="0" r="3175" b="381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C8874A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047AC2">
        <w:rPr>
          <w:b/>
          <w:bCs/>
        </w:rPr>
        <w:t>books</w:t>
      </w:r>
      <w:r w:rsidRPr="00AC30D4">
        <w:t>, the following view should be displayed:</w:t>
      </w:r>
    </w:p>
    <w:p w14:paraId="384C7B24" w14:textId="3A9AC586" w:rsidR="00E30537" w:rsidRDefault="00255F88" w:rsidP="002D48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E9885A9" wp14:editId="791218E6">
            <wp:extent cx="6626225" cy="3245485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415325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lastRenderedPageBreak/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538BF59B" w:rsidR="001D5A60" w:rsidRPr="009665EE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44E9014C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</w:t>
      </w:r>
      <w:r w:rsidR="0041486E">
        <w:rPr>
          <w:noProof/>
        </w:rPr>
        <w:t>Like</w:t>
      </w:r>
      <w:r w:rsidR="00047AC2">
        <w:rPr>
          <w:noProof/>
        </w:rPr>
        <w:t xml:space="preserve"> a book</w:t>
      </w:r>
      <w:r w:rsidR="004B58B2">
        <w:rPr>
          <w:noProof/>
        </w:rPr>
        <w:t xml:space="preserve"> (1</w:t>
      </w:r>
      <w:r w:rsidR="00DF35B6">
        <w:rPr>
          <w:noProof/>
          <w:lang w:val="bg-BG"/>
        </w:rPr>
        <w:t>0</w:t>
      </w:r>
      <w:r w:rsidR="00365DB6">
        <w:rPr>
          <w:noProof/>
        </w:rPr>
        <w:t xml:space="preserve"> Pts)</w:t>
      </w:r>
    </w:p>
    <w:p w14:paraId="5E5E3F41" w14:textId="7D29D89E" w:rsidR="009665EE" w:rsidRDefault="00365DB6" w:rsidP="00365DB6">
      <w:r>
        <w:t xml:space="preserve">Every </w:t>
      </w:r>
      <w:r w:rsidR="009D0EF6">
        <w:t xml:space="preserve">logged-in </w:t>
      </w:r>
      <w:r>
        <w:t xml:space="preserve">user should be able to </w:t>
      </w:r>
      <w:r w:rsidR="009D0EF6">
        <w:rPr>
          <w:b/>
        </w:rPr>
        <w:t>like</w:t>
      </w:r>
      <w:r w:rsidR="00047AC2">
        <w:rPr>
          <w:b/>
        </w:rPr>
        <w:t xml:space="preserve"> other book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 w:rsidR="00047AC2">
        <w:rPr>
          <w:b/>
        </w:rPr>
        <w:t>the counter of each book</w:t>
      </w:r>
      <w:r w:rsidRPr="000D6B24">
        <w:rPr>
          <w:b/>
        </w:rPr>
        <w:t xml:space="preserve"> increases</w:t>
      </w:r>
      <w:r w:rsidR="009D0EF6">
        <w:rPr>
          <w:b/>
        </w:rPr>
        <w:t xml:space="preserve"> by 1</w:t>
      </w:r>
      <w:r>
        <w:t>.</w:t>
      </w:r>
    </w:p>
    <w:p w14:paraId="03ECFF56" w14:textId="63F58E3A" w:rsidR="00365DB6" w:rsidRDefault="009D0EF6" w:rsidP="00365DB6">
      <w:r>
        <w:t xml:space="preserve">The view when the user did not press </w:t>
      </w:r>
      <w:r w:rsidR="00A74061"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:</w:t>
      </w:r>
    </w:p>
    <w:p w14:paraId="13E65B02" w14:textId="5E6ADD04" w:rsidR="00392E9A" w:rsidRDefault="00947404" w:rsidP="00365DB6">
      <w:r>
        <w:rPr>
          <w:noProof/>
        </w:rPr>
        <w:drawing>
          <wp:inline distT="0" distB="0" distL="0" distR="0" wp14:anchorId="057CD81F" wp14:editId="789FB4C2">
            <wp:extent cx="6626225" cy="3235325"/>
            <wp:effectExtent l="0" t="0" r="3175" b="317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3803">
        <w:t>W</w:t>
      </w:r>
      <w:r w:rsidR="009D0EF6">
        <w:t xml:space="preserve">hen the user </w:t>
      </w:r>
      <w:r w:rsidR="009D0EF6">
        <w:rPr>
          <w:b/>
        </w:rPr>
        <w:t>L</w:t>
      </w:r>
      <w:r w:rsidR="009D0EF6" w:rsidRPr="009D0EF6">
        <w:rPr>
          <w:b/>
        </w:rPr>
        <w:t>iked</w:t>
      </w:r>
      <w:r w:rsidR="00620D5D">
        <w:t xml:space="preserve"> the book</w:t>
      </w:r>
      <w:r w:rsidR="009D0EF6">
        <w:t xml:space="preserve"> </w:t>
      </w:r>
      <w:r w:rsidR="00483803"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9522A0">
        <w:rPr>
          <w:rFonts w:ascii="Consolas" w:hAnsi="Consolas"/>
          <w:b/>
        </w:rPr>
        <w:t>Lik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9522A0" w:rsidRPr="0073427C">
        <w:t xml:space="preserve"> </w:t>
      </w:r>
      <w:r w:rsidR="009522A0">
        <w:t>should not be available</w:t>
      </w:r>
      <w:r w:rsidR="009522A0">
        <w:rPr>
          <w:lang w:val="bg-BG"/>
        </w:rPr>
        <w:t xml:space="preserve"> </w:t>
      </w:r>
      <w:r w:rsidR="009522A0">
        <w:t>and the counter should be increased by 1</w:t>
      </w:r>
      <w:r w:rsidR="00483803">
        <w:t>.</w:t>
      </w:r>
    </w:p>
    <w:p w14:paraId="59127F1F" w14:textId="4A3C3620" w:rsidR="006868A5" w:rsidRDefault="006868A5" w:rsidP="00365DB6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:</w:t>
      </w:r>
    </w:p>
    <w:p w14:paraId="40B4F4D7" w14:textId="5C7DF637" w:rsidR="006868A5" w:rsidRDefault="00947404" w:rsidP="00365DB6">
      <w:r>
        <w:rPr>
          <w:noProof/>
        </w:rPr>
        <w:drawing>
          <wp:inline distT="0" distB="0" distL="0" distR="0" wp14:anchorId="675B8494" wp14:editId="588E082E">
            <wp:extent cx="6626225" cy="325755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664D54D2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:</w:t>
      </w:r>
    </w:p>
    <w:p w14:paraId="61A969EC" w14:textId="2A9EA2B6" w:rsidR="0073427C" w:rsidRDefault="00947404" w:rsidP="00365DB6">
      <w:r>
        <w:rPr>
          <w:noProof/>
        </w:rPr>
        <w:lastRenderedPageBreak/>
        <w:drawing>
          <wp:inline distT="0" distB="0" distL="0" distR="0" wp14:anchorId="22D4D8D7" wp14:editId="342BBCE7">
            <wp:extent cx="6626225" cy="3244215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6A71E8E3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add a like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74FFA9F3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148BEA89" w14:textId="77777777" w:rsidR="00EA0B17" w:rsidRDefault="00EA0B17" w:rsidP="00EA0B17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757C2E03" w14:textId="77777777" w:rsidR="00EA0B17" w:rsidRPr="00EA0B17" w:rsidRDefault="00EA0B17" w:rsidP="00EA0B17">
      <w:pPr>
        <w:rPr>
          <w:sz w:val="2"/>
        </w:rPr>
      </w:pP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755C7E50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047AC2">
        <w:t>book</w:t>
      </w:r>
      <w:r w:rsidR="00EA0B17">
        <w:t>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77777777" w:rsidR="00830AA8" w:rsidRDefault="00DF5DA8" w:rsidP="00EA0B1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1CED8B56" w14:textId="192AFCDE" w:rsidR="00EA0B17" w:rsidRPr="00830AA8" w:rsidRDefault="00EA0B17" w:rsidP="00EA0B17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>to get total likes count</w:t>
      </w:r>
      <w:r w:rsidR="006318B8">
        <w:rPr>
          <w:b/>
          <w:bCs/>
        </w:rPr>
        <w:t xml:space="preserve"> for a</w:t>
      </w:r>
      <w:r w:rsidR="00047AC2">
        <w:rPr>
          <w:b/>
          <w:bCs/>
        </w:rPr>
        <w:t xml:space="preserve"> book</w:t>
      </w:r>
      <w:r w:rsidRPr="006318B8">
        <w:t>:</w:t>
      </w:r>
    </w:p>
    <w:p w14:paraId="1B8CA2DC" w14:textId="77777777" w:rsidR="00365DB6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D704EA6" w14:textId="05ECE852" w:rsidR="00D0647C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ED09E6">
        <w:t>/</w:t>
      </w:r>
      <w:r w:rsidR="0025224E">
        <w:rPr>
          <w:b w:val="0"/>
          <w:bCs/>
        </w:rPr>
        <w:t>data/likes?where=book</w:t>
      </w:r>
      <w:r w:rsidR="00ED09E6">
        <w:rPr>
          <w:b w:val="0"/>
          <w:bCs/>
        </w:rPr>
        <w:t>Id%3D%22</w:t>
      </w:r>
      <w:r w:rsidR="0025224E">
        <w:t>{book</w:t>
      </w:r>
      <w:r w:rsidR="00ED09E6" w:rsidRPr="00D0647C">
        <w:t>Id}</w:t>
      </w:r>
      <w:r w:rsidR="00ED09E6" w:rsidRPr="00ED09E6">
        <w:rPr>
          <w:b w:val="0"/>
          <w:bCs/>
        </w:rPr>
        <w:t>%22&amp;distinct=_ownerId&amp;count</w:t>
      </w:r>
    </w:p>
    <w:p w14:paraId="6FBF61B8" w14:textId="6132A41F" w:rsidR="00350D71" w:rsidRPr="009665EE" w:rsidRDefault="00D0647C" w:rsidP="009665EE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="0013130D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</w:t>
      </w:r>
      <w:r w:rsidR="00F72881">
        <w:t xml:space="preserve">is the </w:t>
      </w:r>
      <w:r w:rsidR="00F72881" w:rsidRPr="00143C7E">
        <w:rPr>
          <w:b/>
          <w:bCs/>
        </w:rPr>
        <w:t>id</w:t>
      </w:r>
      <w:r w:rsidR="0025224E">
        <w:t xml:space="preserve"> of the desired book</w:t>
      </w:r>
      <w:r w:rsidR="00F72881">
        <w:t>.</w:t>
      </w:r>
      <w:r w:rsidR="00830AA8">
        <w:rPr>
          <w:lang w:val="bg-BG"/>
        </w:rPr>
        <w:t xml:space="preserve"> </w:t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 the </w:t>
      </w:r>
      <w:r w:rsidR="00DF5DA8" w:rsidRPr="006318B8">
        <w:rPr>
          <w:b/>
          <w:bCs/>
        </w:rPr>
        <w:t>total likes</w:t>
      </w:r>
      <w:r w:rsidR="006318B8">
        <w:t xml:space="preserve"> count</w:t>
      </w:r>
      <w:r w:rsidR="00DF5DA8">
        <w:t>.</w:t>
      </w:r>
    </w:p>
    <w:p w14:paraId="25AADF9F" w14:textId="7F9F6AA0" w:rsidR="00EA0B17" w:rsidRDefault="00EA0B17" w:rsidP="00EA0B17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25224E">
        <w:rPr>
          <w:b/>
          <w:bCs/>
        </w:rPr>
        <w:t>like for a book</w:t>
      </w:r>
      <w:r w:rsidR="00DF5DA8">
        <w:rPr>
          <w:b/>
          <w:bCs/>
        </w:rPr>
        <w:t xml:space="preserve"> from specific user</w:t>
      </w:r>
      <w:r w:rsidRPr="006318B8">
        <w:t>:</w:t>
      </w:r>
    </w:p>
    <w:p w14:paraId="3D36D66C" w14:textId="77777777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CB217" w14:textId="50D99E31" w:rsidR="00EA0B17" w:rsidRDefault="00ED09E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="0025224E">
        <w:rPr>
          <w:b w:val="0"/>
          <w:bCs/>
        </w:rPr>
        <w:t>/data/likes?where=book</w:t>
      </w:r>
      <w:r w:rsidRPr="00ED09E6">
        <w:rPr>
          <w:b w:val="0"/>
          <w:bCs/>
        </w:rPr>
        <w:t>Id%3D%22</w:t>
      </w:r>
      <w:r w:rsidR="0025224E">
        <w:t>{book</w:t>
      </w:r>
      <w:r w:rsidRPr="00D0647C">
        <w:t>Id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17B9A4FA" w14:textId="30D2AB0F" w:rsidR="00350D71" w:rsidRPr="00EA0B17" w:rsidRDefault="006318B8" w:rsidP="00EA0B1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Pr="001D5A60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 w:rsidR="0025224E">
        <w:t xml:space="preserve"> of the desired book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</w:t>
      </w:r>
      <w:r w:rsidR="00830AA8">
        <w:t>.</w:t>
      </w:r>
      <w:r w:rsidR="00830AA8">
        <w:br/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</w:t>
      </w:r>
      <w:r>
        <w:t xml:space="preserve">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 w:rsidR="00830AA8">
        <w:rPr>
          <w:bCs/>
          <w:lang w:val="bg-BG"/>
        </w:rPr>
        <w:t xml:space="preserve"> </w:t>
      </w:r>
      <w:r w:rsidR="00D0647C">
        <w:t xml:space="preserve">Depends on that result the </w:t>
      </w:r>
      <w:r w:rsidR="00D0647C" w:rsidRPr="000D6B24">
        <w:rPr>
          <w:rFonts w:ascii="Consolas" w:hAnsi="Consolas"/>
          <w:b/>
        </w:rPr>
        <w:t>[</w:t>
      </w:r>
      <w:r w:rsidR="00D0647C">
        <w:rPr>
          <w:rFonts w:ascii="Consolas" w:hAnsi="Consolas"/>
          <w:b/>
        </w:rPr>
        <w:t>Like</w:t>
      </w:r>
      <w:r w:rsidR="00D0647C" w:rsidRPr="000D6B24">
        <w:rPr>
          <w:rFonts w:ascii="Consolas" w:hAnsi="Consolas"/>
          <w:b/>
        </w:rPr>
        <w:t>]</w:t>
      </w:r>
      <w:r w:rsidR="00D0647C">
        <w:t xml:space="preserve"> button should be displayed or not. </w:t>
      </w:r>
    </w:p>
    <w:p w14:paraId="15B3F6AF" w14:textId="1171694F" w:rsidR="00345B42" w:rsidRDefault="00345B42" w:rsidP="009665E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  <w:rPr>
          <w:noProof/>
        </w:rPr>
      </w:pPr>
      <w:r>
        <w:rPr>
          <w:noProof/>
        </w:rPr>
        <w:t>Submitting Your Solution</w:t>
      </w:r>
    </w:p>
    <w:p w14:paraId="098C6C7B" w14:textId="1A456C8C" w:rsidR="00922E41" w:rsidRDefault="00922E41" w:rsidP="00922E41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F155C3">
        <w:t>s</w:t>
      </w:r>
      <w:r>
        <w:t>. Upload the archive to Judge.</w:t>
      </w:r>
    </w:p>
    <w:p w14:paraId="6B2A7217" w14:textId="51203E4C" w:rsidR="00922E41" w:rsidRDefault="00F155C3" w:rsidP="00922E41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02DC2C" wp14:editId="11FFB813">
            <wp:extent cx="6605905" cy="3999802"/>
            <wp:effectExtent l="0" t="0" r="4445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18644" cy="40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7BA2A" w14:textId="68DE5A2A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90EB294" wp14:editId="369763D9">
            <wp:extent cx="6620510" cy="4140200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DC6FB" w14:textId="38F628A0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3E5D3FF" wp14:editId="7734A04A">
            <wp:extent cx="6626225" cy="3335020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77055" w14:textId="77777777" w:rsid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28B467F9" w14:textId="05711AC1" w:rsidR="00922E41" w:rsidRP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302BDC5" wp14:editId="437D9331">
            <wp:extent cx="6620510" cy="1411605"/>
            <wp:effectExtent l="0" t="0" r="889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lastRenderedPageBreak/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7777777" w:rsidR="0041486E" w:rsidRDefault="0041486E" w:rsidP="0041486E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7777777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77777777" w:rsidR="0041486E" w:rsidRDefault="0041486E" w:rsidP="0041486E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5"/>
      <w:footerReference w:type="default" r:id="rId36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1179A" w14:textId="77777777" w:rsidR="00DE619A" w:rsidRDefault="00DE619A" w:rsidP="008068A2">
      <w:pPr>
        <w:spacing w:after="0" w:line="240" w:lineRule="auto"/>
      </w:pPr>
      <w:r>
        <w:separator/>
      </w:r>
    </w:p>
  </w:endnote>
  <w:endnote w:type="continuationSeparator" w:id="0">
    <w:p w14:paraId="7308C297" w14:textId="77777777" w:rsidR="00DE619A" w:rsidRDefault="00DE61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224AC" w14:textId="77777777" w:rsidR="00DE619A" w:rsidRDefault="00DE619A" w:rsidP="008068A2">
      <w:pPr>
        <w:spacing w:after="0" w:line="240" w:lineRule="auto"/>
      </w:pPr>
      <w:r>
        <w:separator/>
      </w:r>
    </w:p>
  </w:footnote>
  <w:footnote w:type="continuationSeparator" w:id="0">
    <w:p w14:paraId="298CA6DC" w14:textId="77777777" w:rsidR="00DE619A" w:rsidRDefault="00DE61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19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1"/>
  </w:num>
  <w:num w:numId="18">
    <w:abstractNumId w:val="20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qgUARHE7YCwAAAA=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2793D"/>
    <w:rsid w:val="000302C7"/>
    <w:rsid w:val="000304CF"/>
    <w:rsid w:val="00031C27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2665"/>
    <w:rsid w:val="0014452E"/>
    <w:rsid w:val="00144B6F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C515E"/>
    <w:rsid w:val="001D154B"/>
    <w:rsid w:val="001D2464"/>
    <w:rsid w:val="001D2915"/>
    <w:rsid w:val="001D3738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70"/>
    <w:rsid w:val="002053DC"/>
    <w:rsid w:val="002071BF"/>
    <w:rsid w:val="0021092D"/>
    <w:rsid w:val="00211959"/>
    <w:rsid w:val="00212411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E56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1ECE"/>
    <w:rsid w:val="002F299B"/>
    <w:rsid w:val="00303EAE"/>
    <w:rsid w:val="00304A65"/>
    <w:rsid w:val="00304A79"/>
    <w:rsid w:val="0030500F"/>
    <w:rsid w:val="00306105"/>
    <w:rsid w:val="003112F4"/>
    <w:rsid w:val="00312F22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E68"/>
    <w:rsid w:val="0036144B"/>
    <w:rsid w:val="003616E9"/>
    <w:rsid w:val="00362728"/>
    <w:rsid w:val="00365DB6"/>
    <w:rsid w:val="00366701"/>
    <w:rsid w:val="00371188"/>
    <w:rsid w:val="00371577"/>
    <w:rsid w:val="00373DE0"/>
    <w:rsid w:val="00375724"/>
    <w:rsid w:val="00376A9C"/>
    <w:rsid w:val="00377406"/>
    <w:rsid w:val="00380B3F"/>
    <w:rsid w:val="003817EF"/>
    <w:rsid w:val="00381C7B"/>
    <w:rsid w:val="00382A45"/>
    <w:rsid w:val="0038470B"/>
    <w:rsid w:val="00387E4C"/>
    <w:rsid w:val="00391D45"/>
    <w:rsid w:val="00392E9A"/>
    <w:rsid w:val="00393972"/>
    <w:rsid w:val="00394B32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1B97"/>
    <w:rsid w:val="00405153"/>
    <w:rsid w:val="004108A1"/>
    <w:rsid w:val="0041131A"/>
    <w:rsid w:val="00413508"/>
    <w:rsid w:val="0041481D"/>
    <w:rsid w:val="0041486E"/>
    <w:rsid w:val="00414B5B"/>
    <w:rsid w:val="004179E3"/>
    <w:rsid w:val="0042170D"/>
    <w:rsid w:val="0042390A"/>
    <w:rsid w:val="004255AC"/>
    <w:rsid w:val="0042677E"/>
    <w:rsid w:val="00427F8E"/>
    <w:rsid w:val="004311CA"/>
    <w:rsid w:val="0043453B"/>
    <w:rsid w:val="00435AAD"/>
    <w:rsid w:val="004404C1"/>
    <w:rsid w:val="00444804"/>
    <w:rsid w:val="00444E72"/>
    <w:rsid w:val="00444F9A"/>
    <w:rsid w:val="0044712F"/>
    <w:rsid w:val="004506A6"/>
    <w:rsid w:val="00452509"/>
    <w:rsid w:val="0045453A"/>
    <w:rsid w:val="00455C32"/>
    <w:rsid w:val="00455EFF"/>
    <w:rsid w:val="00460B9B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3803"/>
    <w:rsid w:val="00484185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B58B2"/>
    <w:rsid w:val="004C0086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947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427C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3E0A"/>
    <w:rsid w:val="007F4D40"/>
    <w:rsid w:val="007F789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6AB4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D0285"/>
    <w:rsid w:val="008D2CA6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12B64"/>
    <w:rsid w:val="00912BC6"/>
    <w:rsid w:val="00913F2E"/>
    <w:rsid w:val="00914594"/>
    <w:rsid w:val="00922845"/>
    <w:rsid w:val="00922E41"/>
    <w:rsid w:val="0092361F"/>
    <w:rsid w:val="0092647A"/>
    <w:rsid w:val="009334BD"/>
    <w:rsid w:val="00933894"/>
    <w:rsid w:val="009350A2"/>
    <w:rsid w:val="0094004E"/>
    <w:rsid w:val="00940291"/>
    <w:rsid w:val="00941FFF"/>
    <w:rsid w:val="0094330B"/>
    <w:rsid w:val="00944948"/>
    <w:rsid w:val="00945F3B"/>
    <w:rsid w:val="00947404"/>
    <w:rsid w:val="00947DFF"/>
    <w:rsid w:val="00951691"/>
    <w:rsid w:val="00951855"/>
    <w:rsid w:val="009522A0"/>
    <w:rsid w:val="0095391F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58F8"/>
    <w:rsid w:val="009B629E"/>
    <w:rsid w:val="009B6F06"/>
    <w:rsid w:val="009B70FF"/>
    <w:rsid w:val="009B7358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5A9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5939"/>
    <w:rsid w:val="00A57D20"/>
    <w:rsid w:val="00A60D7B"/>
    <w:rsid w:val="00A62D24"/>
    <w:rsid w:val="00A70227"/>
    <w:rsid w:val="00A74061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61B4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2661"/>
    <w:rsid w:val="00B237DB"/>
    <w:rsid w:val="00B27FC0"/>
    <w:rsid w:val="00B303A1"/>
    <w:rsid w:val="00B30BBF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097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3069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C7F6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A12"/>
    <w:rsid w:val="00DD2131"/>
    <w:rsid w:val="00DD2B39"/>
    <w:rsid w:val="00DD34BE"/>
    <w:rsid w:val="00DD4C5D"/>
    <w:rsid w:val="00DD7BB2"/>
    <w:rsid w:val="00DE1B8E"/>
    <w:rsid w:val="00DE619A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3215"/>
    <w:rsid w:val="00E12503"/>
    <w:rsid w:val="00E131F8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2BC"/>
    <w:rsid w:val="00E82CF3"/>
    <w:rsid w:val="00E86D42"/>
    <w:rsid w:val="00E87F3A"/>
    <w:rsid w:val="00E92FFE"/>
    <w:rsid w:val="00E93A16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085"/>
    <w:rsid w:val="00EB6ECD"/>
    <w:rsid w:val="00EB7421"/>
    <w:rsid w:val="00EC2743"/>
    <w:rsid w:val="00EC3ACD"/>
    <w:rsid w:val="00EC4EB3"/>
    <w:rsid w:val="00EC569F"/>
    <w:rsid w:val="00EC6BE3"/>
    <w:rsid w:val="00ED09E6"/>
    <w:rsid w:val="00ED0DEA"/>
    <w:rsid w:val="00ED0E48"/>
    <w:rsid w:val="00ED28A3"/>
    <w:rsid w:val="00ED5C19"/>
    <w:rsid w:val="00ED5ECC"/>
    <w:rsid w:val="00ED73C4"/>
    <w:rsid w:val="00EE0FDD"/>
    <w:rsid w:val="00EE227E"/>
    <w:rsid w:val="00EE2686"/>
    <w:rsid w:val="00EE26A0"/>
    <w:rsid w:val="00EE6EE2"/>
    <w:rsid w:val="00EF2F31"/>
    <w:rsid w:val="00EF3FBB"/>
    <w:rsid w:val="00EF55A2"/>
    <w:rsid w:val="00F0121C"/>
    <w:rsid w:val="00F03B93"/>
    <w:rsid w:val="00F051F2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3378D"/>
    <w:rsid w:val="00F414C4"/>
    <w:rsid w:val="00F44FF3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E9F"/>
    <w:rsid w:val="00F6793D"/>
    <w:rsid w:val="00F7033C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2F97"/>
    <w:rsid w:val="00FB40CD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6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7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2</TotalTime>
  <Pages>15</Pages>
  <Words>2414</Words>
  <Characters>13761</Characters>
  <Application>Microsoft Office Word</Application>
  <DocSecurity>0</DocSecurity>
  <Lines>114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Petar Belchev</cp:lastModifiedBy>
  <cp:revision>26</cp:revision>
  <cp:lastPrinted>2014-02-12T16:33:00Z</cp:lastPrinted>
  <dcterms:created xsi:type="dcterms:W3CDTF">2021-07-06T11:30:00Z</dcterms:created>
  <dcterms:modified xsi:type="dcterms:W3CDTF">2021-12-03T15:04:00Z</dcterms:modified>
  <cp:category>programming, education, software engineering, software development</cp:category>
</cp:coreProperties>
</file>